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nd</w:t>
      </w:r>
      <w:r>
        <w:t xml:space="preserve"> </w:t>
      </w:r>
      <w:r>
        <w:t xml:space="preserve">Draft</w:t>
      </w:r>
      <w:r>
        <w:t xml:space="preserve"> </w:t>
      </w:r>
      <w:r>
        <w:t xml:space="preserve">of</w:t>
      </w:r>
      <w:r>
        <w:t xml:space="preserve"> </w:t>
      </w: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February</w:t>
      </w:r>
      <w:r>
        <w:t xml:space="preserve"> </w:t>
      </w:r>
      <w:r>
        <w:t xml:space="preserve">16,</w:t>
      </w:r>
      <w:r>
        <w:t xml:space="preserve"> </w:t>
      </w:r>
      <w:r>
        <w:t xml:space="preserve">2021</w:t>
      </w:r>
    </w:p>
    <w:p>
      <w:pPr>
        <w:pStyle w:val="Heading1"/>
      </w:pPr>
      <w:bookmarkStart w:id="21" w:name="introduction"/>
      <w:bookmarkEnd w:id="21"/>
      <w:r>
        <w:t xml:space="preserve">Introduction</w:t>
      </w:r>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Tropical cyclones are environmental disaster events that are crucial for public health authorities and scientists to understand. Human mortality is an obvious consequence of these storms, and in 1992 Hurricane Andrew left 53 residents in Florida and surrounding states dead</w:t>
      </w:r>
      <w:r>
        <w:t xml:space="preserve"> </w:t>
      </w:r>
      <w:r>
        <w:t xml:space="preserve">(Ahrens 2005)</w:t>
      </w:r>
      <w:r>
        <w:t xml:space="preserve">. However, many other chronic and long term health impacts have been observed in the aftermath of tropical cyclones. For example, 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ower intensitie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w:t>
      </w:r>
    </w:p>
    <w:p>
      <w:pPr>
        <w:pStyle w:val="BodyText"/>
      </w:pPr>
      <w:r>
        <w:t xml:space="preserve">Beyond health impacts, both mental and physical, tropical storms create incredible strains on the economies of the Southeastern United States. The average cost of a tropical cyclone event in the US is 21.2 billion per event.</w:t>
      </w:r>
      <w:r>
        <w:t xml:space="preserve"> </w:t>
      </w:r>
      <w:r>
        <w:t xml:space="preserve">(</w:t>
      </w:r>
      <w:r>
        <w:rPr>
          <w:b/>
        </w:rPr>
        <w:t xml:space="preserve">???</w:t>
      </w:r>
      <w:r>
        <w:t xml:space="preserve"> </w:t>
      </w:r>
      <w:r>
        <w:t xml:space="preserve">billion dollar disasters)</w:t>
      </w:r>
      <w:r>
        <w:t xml:space="preserve">. Large population displacements often result from tropical cyclone events as well, such as the migration of Puerto Ricans to Florida after Hurricane Maria.</w:t>
      </w:r>
      <w:r>
        <w:t xml:space="preserve"> </w:t>
      </w:r>
      <w:r>
        <w:t xml:space="preserve">(Scaramutti et al. 2019)</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High quality data allows researchers to assess where in space and time tropical storms occur, and also where in space and time individuals and populations are experiencing impacts from these storms.</w:t>
      </w:r>
    </w:p>
    <w:p>
      <w:pPr>
        <w:pStyle w:val="BodyText"/>
      </w:pPr>
      <w:r>
        <w:t xml:space="preserve">The key challenge for multidisciplinary teams to assess the human effects of tropical cyclones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the differences in temporal and spatial resolution makes the data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meteorological methods used for measuring physical exposures, and contrasting these with the ways in which human impacts data is used . We then describe the main spatial and temporal scales used, and finally assess some of the consequences that result from integrating physical exposure data with human impacts data.</w:t>
      </w:r>
    </w:p>
    <w:p>
      <w:pPr>
        <w:pStyle w:val="Heading1"/>
      </w:pPr>
      <w:bookmarkStart w:id="22" w:name="origins-of-spatial-and-temporal-misalignment"/>
      <w:bookmarkEnd w:id="22"/>
      <w:r>
        <w:t xml:space="preserve">Origins of Spatial and Temporal Misalignment</w:t>
      </w:r>
    </w:p>
    <w:p>
      <w:pPr>
        <w:pStyle w:val="FirstParagraph"/>
      </w:pPr>
      <w:r>
        <w:t xml:space="preserve">Questions about the human impacts of tropical cyclones are multidisciplinary, and as such require datasets from different and sometimes seemingly disparate sources. Different disciplines have different methods of collecting data. These differences go beyond the types of software or data management systems used, they often come down to differences in the spatial and temporal scales that data points are collected at. These differences in the temporal and spatial scales are what we refer to in this paper as spatial and temporal misalignment. Many of the drivers for spatial and temporal misalignment in tropical cyclone studies arise from the differences in technology, organization, and methods for collecting data and characterizing phenomena. In this section, we will describe some of the common methods and tools used for studying physical exposure data. We will then move on to some of the ways in which human impacts data are collected. Finally, we will describe the most common spatial and temporal scales used.</w:t>
      </w:r>
    </w:p>
    <w:p>
      <w:pPr>
        <w:pStyle w:val="Heading2"/>
      </w:pPr>
      <w:bookmarkStart w:id="23" w:name="measuring-physical-exposures"/>
      <w:bookmarkEnd w:id="23"/>
      <w:r>
        <w:t xml:space="preserve">Measuring Physical Exposures</w:t>
      </w:r>
    </w:p>
    <w:p>
      <w:pPr>
        <w:pStyle w:val="FirstParagraph"/>
      </w:pPr>
      <w:r>
        <w:t xml:space="preserve">Atmospheric and weather data are designed to give a picture of meteorological activity over vast geographic spreads as large as entire continents or oceanic basins. To acheive this, data is often recorded by sensors and instruments at fixed weather monitoring stations, in vast monitoring systems that are designed to automatically record a data point at a fixed interval of time. These monitoring systems are often the result of long-standing weather projects such as the National Hurricane Center Data Archive from NOAA (National Oceanic and Atmospheric Administration), and the NWS (National Weather Service). This data is often narrow in temporal and spatial resolution, and large in geographic scope.</w:t>
      </w:r>
    </w:p>
    <w:p>
      <w:pPr>
        <w:pStyle w:val="Heading3"/>
      </w:pPr>
      <w:bookmarkStart w:id="24" w:name="wind-speed-and-direction"/>
      <w:bookmarkEnd w:id="24"/>
      <w:r>
        <w:t xml:space="preserve">Wind Speed and Direction</w:t>
      </w:r>
    </w:p>
    <w:p>
      <w:pPr>
        <w:pStyle w:val="FirstParagraph"/>
      </w:pPr>
      <w:r>
        <w:t xml:space="preserve">Wind speed is an extremely important element of tropical cyclones. To even be classified as a tropical cyclone, a storm must have wind speeds in excess of 74 miles per hour (64 knots).</w:t>
      </w:r>
    </w:p>
    <w:p>
      <w:pPr>
        <w:pStyle w:val="BodyText"/>
      </w:pPr>
      <w:r>
        <w:t xml:space="preserve">Meteorologists and atmospheric scientists use ground based wind instruments in set locations to measure wind speed and direction. One such instrument is called a wind vane. These can take on a variety of appearances such as wind socks at the airport, but they are essentially arrows that always point in the direction the wind is blowing. Anemometers measure wind speed by recording the rate of rotation of moving cups on a free moving shaft. An aerovane can measure both wind speed and wind direction and can be attached to a recorder to give continuous measurements. In order to be accurate and effective, these ground based wind instruments must be placed above the roofs of buildings so that they can be exposed to free flowing air. Since this is not always the case, wind observations can consequently be erratic in nature.</w:t>
      </w:r>
    </w:p>
    <w:p>
      <w:pPr>
        <w:pStyle w:val="BodyText"/>
      </w:pPr>
      <w:r>
        <w:t xml:space="preserve">Above ground, geostationary satellites, which are positioned above a particular location can measure wind speed and wind direction by observing the direction that clouds move in a given amount of time. Doppler radar can also be used to measure wind speed and direction.</w:t>
      </w:r>
    </w:p>
    <w:p>
      <w:pPr>
        <w:pStyle w:val="Heading3"/>
      </w:pPr>
      <w:bookmarkStart w:id="25" w:name="precipitation"/>
      <w:bookmarkEnd w:id="25"/>
      <w:r>
        <w:t xml:space="preserve">Precipitation</w:t>
      </w:r>
    </w:p>
    <w:p>
      <w:pPr>
        <w:pStyle w:val="FirstParagraph"/>
      </w:pPr>
      <w:r>
        <w:t xml:space="preserve">It is important to measure precipitation from tropical cyclones because not only does this give an indication of the cyclone's magnitude, but it also corresponds to damaging effects such as flooding.</w:t>
      </w:r>
    </w:p>
    <w:p>
      <w:pPr>
        <w:pStyle w:val="BodyText"/>
      </w:pPr>
      <w:r>
        <w:t xml:space="preserve">Rain gauges are the most well known instrument for measuring precipitation, but there are several different types of gauges. A standard rain gauge is simply a funnel shaped rain collector that is attached to a tube with measurements on the side. Measurements of rain less than 0.01 of an inch in a rain gauge are referred to as trace amounts. Tipping bucket rain gauges send electrical signals to a remote sensor every time a system of two buckets moves due to a known amount of water filling one of the buckets. Because a small amount of rain is lost whenever the buckets tip, this way of measuring rain is always an undercount. However, this is the type of rain gauge used by the automated weather stations.</w:t>
      </w:r>
    </w:p>
    <w:p>
      <w:pPr>
        <w:pStyle w:val="BodyText"/>
      </w:pPr>
      <w:r>
        <w:t xml:space="preserve">Finally, similarly to wind speeds, radar and doppler radar can also be used to gauge precipitation. These technologies allow scientists to actually see the inside of a cloud and understand the amount of precipitation in that cloud.</w:t>
      </w:r>
    </w:p>
    <w:p>
      <w:pPr>
        <w:pStyle w:val="BodyText"/>
      </w:pPr>
      <w:r>
        <w:t xml:space="preserve">Excessive precipitation, sometimes in concert with storm surges, often leads to flooding; this is a more severe physical exposure that researchers are interested in. Stream gauges are often used to measure flooding, and tide stations, high water marks, and temporary barometric pressure sensors are used to measure the magnitude of storm surges.</w:t>
      </w:r>
    </w:p>
    <w:p>
      <w:pPr>
        <w:pStyle w:val="Heading1"/>
      </w:pPr>
      <w:bookmarkStart w:id="26" w:name="references"/>
      <w:bookmarkEnd w:id="26"/>
      <w:r>
        <w:t xml:space="preserve">References</w:t>
      </w:r>
    </w:p>
    <w:p>
      <w:pPr>
        <w:pStyle w:val="Bibliography"/>
      </w:pPr>
      <w:r>
        <w:t xml:space="preserve">Ahrens, CD. 2005. “Essentials of Meteorology Essentials of Meteorology: An Invitation to the Atomosphere.” Thomson Brooks/Cole Calif.</w:t>
      </w:r>
    </w:p>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Springer: 481–88.</w:t>
      </w:r>
    </w:p>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Public Library of Science: e0170965.</w:t>
      </w:r>
    </w:p>
    <w:p>
      <w:pPr>
        <w:pStyle w:val="Bibliography"/>
      </w:pPr>
      <w:r>
        <w:t xml:space="preserve">Scaramutti, Carolina, Christopher P Salas-Wright, Saskia R Vos, and Seth J Schwartz. 2019. “The Mental Health Impact of Hurricane Maria on Puerto Ricans in Puerto Rico and Florida.”</w:t>
      </w:r>
      <w:r>
        <w:t xml:space="preserve"> </w:t>
      </w:r>
      <w:r>
        <w:rPr>
          <w:i/>
        </w:rPr>
        <w:t xml:space="preserve">Disaster Medicine and Public Health Preparedness</w:t>
      </w:r>
      <w:r>
        <w:t xml:space="preserve"> </w:t>
      </w:r>
      <w:r>
        <w:t xml:space="preserve">13 (1). Cambridge University Press: 24–2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2b7e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nd Draft of Challenges of Integrating Physical Exposure and Human Impacts Data in Tropical Cyclone Studies</dc:title>
  <dc:creator>Matthew Hughes and Brooke Anderson</dc:creator>
  <dcterms:created xsi:type="dcterms:W3CDTF">2021-02-18T04:40:09Z</dcterms:created>
  <dcterms:modified xsi:type="dcterms:W3CDTF">2021-02-18T04:40:09Z</dcterms:modified>
</cp:coreProperties>
</file>